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7F96" w:rsidRDefault="00FC7F96" w:rsidP="00B65F52">
      <w:pPr>
        <w:shd w:val="clear" w:color="auto" w:fill="FFFFFF" w:themeFill="background1"/>
        <w:spacing w:line="240" w:lineRule="auto"/>
      </w:pPr>
      <w:bookmarkStart w:id="0" w:name="_x8fm1uorkbaw" w:colFirst="0" w:colLast="0"/>
      <w:bookmarkEnd w:id="0"/>
    </w:p>
    <w:tbl>
      <w:tblPr>
        <w:tblStyle w:val="a"/>
        <w:tblW w:w="10470" w:type="dxa"/>
        <w:tblInd w:w="44" w:type="dxa"/>
        <w:tblLayout w:type="fixed"/>
        <w:tblLook w:val="0600" w:firstRow="0" w:lastRow="0" w:firstColumn="0" w:lastColumn="0" w:noHBand="1" w:noVBand="1"/>
      </w:tblPr>
      <w:tblGrid>
        <w:gridCol w:w="8020"/>
        <w:gridCol w:w="2450"/>
      </w:tblGrid>
      <w:tr w:rsidR="00B65F52" w:rsidRPr="00122B65" w:rsidTr="00B65F52">
        <w:trPr>
          <w:trHeight w:val="2545"/>
        </w:trPr>
        <w:tc>
          <w:tcPr>
            <w:tcW w:w="8020" w:type="dxa"/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AE6BAF" w:rsidRPr="00122B65" w:rsidRDefault="00AE6BAF" w:rsidP="00B65F52">
            <w:pPr>
              <w:pStyle w:val="Title"/>
              <w:shd w:val="clear" w:color="auto" w:fill="FFFFFF" w:themeFill="background1"/>
              <w:rPr>
                <w:rFonts w:asciiTheme="majorHAnsi" w:hAnsiTheme="majorHAnsi" w:cstheme="majorHAnsi"/>
                <w:sz w:val="28"/>
              </w:rPr>
            </w:pPr>
          </w:p>
          <w:p w:rsidR="00FC7F96" w:rsidRPr="00122B65" w:rsidRDefault="00FC7F96" w:rsidP="00B65F52">
            <w:pPr>
              <w:pStyle w:val="Title"/>
              <w:shd w:val="clear" w:color="auto" w:fill="FFFFFF" w:themeFill="background1"/>
              <w:rPr>
                <w:rFonts w:ascii="Georgia" w:hAnsi="Georgia" w:cstheme="majorHAnsi"/>
              </w:rPr>
            </w:pPr>
            <w:r w:rsidRPr="00122B65">
              <w:rPr>
                <w:rFonts w:ascii="Georgia" w:hAnsi="Georgia" w:cstheme="majorHAnsi"/>
              </w:rPr>
              <w:t>MD. JAMAL UDDIN</w:t>
            </w:r>
          </w:p>
          <w:p w:rsidR="00FC7F96" w:rsidRPr="007273B9" w:rsidRDefault="00FC7F96" w:rsidP="00B65F52">
            <w:pPr>
              <w:pStyle w:val="Subtitle"/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sz w:val="24"/>
                <w:szCs w:val="22"/>
              </w:rPr>
            </w:pPr>
            <w:r w:rsidRPr="007273B9">
              <w:rPr>
                <w:rFonts w:ascii="Book Antiqua" w:hAnsi="Book Antiqua" w:cstheme="majorHAnsi"/>
                <w:sz w:val="24"/>
                <w:szCs w:val="22"/>
              </w:rPr>
              <w:t>Front End</w:t>
            </w:r>
            <w:r w:rsidR="00152F9A" w:rsidRPr="007273B9">
              <w:rPr>
                <w:rFonts w:ascii="Book Antiqua" w:hAnsi="Book Antiqua" w:cstheme="majorHAnsi"/>
                <w:sz w:val="24"/>
                <w:szCs w:val="22"/>
              </w:rPr>
              <w:t xml:space="preserve"> React</w:t>
            </w:r>
            <w:r w:rsidR="00122B65" w:rsidRPr="007273B9">
              <w:rPr>
                <w:rFonts w:ascii="Book Antiqua" w:hAnsi="Book Antiqua" w:cstheme="majorHAnsi"/>
                <w:sz w:val="24"/>
                <w:szCs w:val="22"/>
              </w:rPr>
              <w:t xml:space="preserve"> Developer </w:t>
            </w:r>
            <w:r w:rsidR="007273B9">
              <w:rPr>
                <w:rFonts w:ascii="Book Antiqua" w:hAnsi="Book Antiqua" w:cstheme="majorHAnsi"/>
                <w:sz w:val="24"/>
                <w:szCs w:val="22"/>
              </w:rPr>
              <w:t xml:space="preserve">   </w:t>
            </w:r>
            <w:r w:rsidR="00152F9A" w:rsidRPr="007273B9">
              <w:rPr>
                <w:rFonts w:ascii="Book Antiqua" w:hAnsi="Book Antiqua" w:cstheme="majorHAnsi"/>
                <w:sz w:val="24"/>
                <w:szCs w:val="22"/>
              </w:rPr>
              <w:t>|</w:t>
            </w:r>
            <w:r w:rsidR="007273B9">
              <w:rPr>
                <w:rFonts w:ascii="Book Antiqua" w:hAnsi="Book Antiqua" w:cstheme="majorHAnsi"/>
                <w:sz w:val="24"/>
                <w:szCs w:val="22"/>
              </w:rPr>
              <w:t xml:space="preserve">|  </w:t>
            </w:r>
            <w:r w:rsidR="00122B65" w:rsidRPr="007273B9">
              <w:rPr>
                <w:rFonts w:ascii="Book Antiqua" w:hAnsi="Book Antiqua" w:cstheme="majorHAnsi"/>
                <w:sz w:val="24"/>
                <w:szCs w:val="22"/>
              </w:rPr>
              <w:t xml:space="preserve"> </w:t>
            </w:r>
            <w:r w:rsidRPr="007273B9">
              <w:rPr>
                <w:rFonts w:ascii="Book Antiqua" w:hAnsi="Book Antiqua" w:cstheme="majorHAnsi"/>
                <w:sz w:val="24"/>
                <w:szCs w:val="22"/>
              </w:rPr>
              <w:t xml:space="preserve">Apprentice JavaScript Programmer </w:t>
            </w:r>
          </w:p>
          <w:p w:rsidR="00FC7F96" w:rsidRPr="00122B65" w:rsidRDefault="00FC7F96" w:rsidP="00B65F52">
            <w:pPr>
              <w:shd w:val="clear" w:color="auto" w:fill="FFFFFF" w:themeFill="background1"/>
              <w:spacing w:line="240" w:lineRule="auto"/>
              <w:rPr>
                <w:rFonts w:asciiTheme="majorHAnsi" w:hAnsiTheme="majorHAnsi" w:cstheme="majorHAnsi"/>
              </w:rPr>
            </w:pPr>
          </w:p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2450" w:type="dxa"/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eastAsia="Open Sans" w:hAnsiTheme="majorHAnsi" w:cstheme="majorHAnsi"/>
                <w:color w:val="000000"/>
              </w:rPr>
            </w:pPr>
            <w:r w:rsidRPr="00122B65">
              <w:rPr>
                <w:rFonts w:asciiTheme="majorHAnsi" w:eastAsia="Open Sans" w:hAnsiTheme="majorHAnsi" w:cstheme="majorHAnsi"/>
                <w:noProof/>
                <w:color w:val="000000"/>
                <w:lang w:bidi="bn-IN"/>
              </w:rPr>
              <w:drawing>
                <wp:inline distT="114300" distB="114300" distL="114300" distR="114300" wp14:anchorId="196A65A9" wp14:editId="21CABACB">
                  <wp:extent cx="1457325" cy="1628775"/>
                  <wp:effectExtent l="0" t="0" r="9525" b="9525"/>
                  <wp:docPr id="12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6287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eastAsia="Open Sans" w:hAnsiTheme="majorHAnsi" w:cstheme="majorHAnsi"/>
                <w:color w:val="000000"/>
              </w:rPr>
            </w:pPr>
          </w:p>
        </w:tc>
      </w:tr>
    </w:tbl>
    <w:tbl>
      <w:tblPr>
        <w:tblW w:w="1080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540"/>
        <w:gridCol w:w="2280"/>
        <w:gridCol w:w="780"/>
        <w:gridCol w:w="1860"/>
        <w:gridCol w:w="570"/>
        <w:gridCol w:w="2430"/>
      </w:tblGrid>
      <w:tr w:rsidR="00956479" w:rsidRPr="00122B65" w:rsidTr="00AE6BAF">
        <w:trPr>
          <w:trHeight w:val="61"/>
        </w:trPr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95647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"/>
                <w:szCs w:val="22"/>
              </w:rPr>
            </w:pPr>
          </w:p>
          <w:p w:rsidR="00956479" w:rsidRPr="00CE2505" w:rsidRDefault="00956479" w:rsidP="0095647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NTACT INFORMATION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B65F52">
            <w:pPr>
              <w:pStyle w:val="ListParagraph"/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  <w:u w:val="single"/>
              </w:rPr>
            </w:pPr>
          </w:p>
          <w:p w:rsidR="00956479" w:rsidRPr="00CE2505" w:rsidRDefault="00956479" w:rsidP="00B65F52">
            <w:pPr>
              <w:pStyle w:val="ListParagraph"/>
              <w:numPr>
                <w:ilvl w:val="0"/>
                <w:numId w:val="2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  <w:u w:val="single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haka, Bangladesh</w:t>
            </w:r>
          </w:p>
          <w:p w:rsidR="00956479" w:rsidRPr="00CE2505" w:rsidRDefault="00956479" w:rsidP="00B65F52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+8801717451209 </w:t>
            </w:r>
          </w:p>
          <w:p w:rsidR="00956479" w:rsidRPr="00CE2505" w:rsidRDefault="0009436E" w:rsidP="00B65F52">
            <w:pPr>
              <w:pStyle w:val="ListParagraph"/>
              <w:numPr>
                <w:ilvl w:val="0"/>
                <w:numId w:val="4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hyperlink r:id="rId7">
              <w:r w:rsidR="00956479" w:rsidRPr="00CE2505">
                <w:rPr>
                  <w:rFonts w:ascii="Book Antiqua" w:hAnsi="Book Antiqua" w:cstheme="majorHAnsi"/>
                  <w:color w:val="0070C0"/>
                  <w:sz w:val="22"/>
                  <w:szCs w:val="22"/>
                </w:rPr>
                <w:t>jamal.pb95@gmail.com</w:t>
              </w:r>
            </w:hyperlink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956479">
            <w:pPr>
              <w:pStyle w:val="ListParagraph"/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  <w:p w:rsidR="00956479" w:rsidRPr="00CE2505" w:rsidRDefault="00956479" w:rsidP="00956479">
            <w:pPr>
              <w:pStyle w:val="ListParagraph"/>
              <w:numPr>
                <w:ilvl w:val="0"/>
                <w:numId w:val="5"/>
              </w:numPr>
              <w:shd w:val="clear" w:color="auto" w:fill="FFFFFF" w:themeFill="background1"/>
              <w:spacing w:before="0" w:line="240" w:lineRule="auto"/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</w:pP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begin"/>
            </w: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instrText xml:space="preserve"> HYPERLINK "https://jamal-pb95.github.io/" </w:instrText>
            </w: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separate"/>
            </w:r>
            <w:proofErr w:type="spellStart"/>
            <w:r w:rsidRPr="00CE2505"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  <w:t>jaamaal.xyz</w:t>
            </w:r>
            <w:proofErr w:type="spellEnd"/>
            <w:r w:rsidRPr="00CE2505"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  <w:t xml:space="preserve"> </w:t>
            </w:r>
          </w:p>
          <w:p w:rsidR="00956479" w:rsidRPr="00CE2505" w:rsidRDefault="00956479" w:rsidP="00956479">
            <w:pPr>
              <w:pStyle w:val="ListParagraph"/>
              <w:numPr>
                <w:ilvl w:val="0"/>
                <w:numId w:val="6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end"/>
            </w:r>
            <w:hyperlink r:id="rId8" w:history="1">
              <w:r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  <w:bookmarkStart w:id="1" w:name="_GoBack"/>
            <w:bookmarkEnd w:id="1"/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956479">
            <w:pPr>
              <w:rPr>
                <w:rFonts w:ascii="Book Antiqua" w:hAnsi="Book Antiqua" w:cstheme="majorHAnsi"/>
                <w:color w:val="0070C0"/>
                <w:sz w:val="8"/>
              </w:rPr>
            </w:pPr>
          </w:p>
          <w:p w:rsidR="00956479" w:rsidRPr="00CE2505" w:rsidRDefault="0009436E" w:rsidP="00B65F52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hyperlink r:id="rId9" w:history="1">
              <w:r w:rsidR="00956479"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</w:p>
          <w:p w:rsidR="00956479" w:rsidRPr="00CE2505" w:rsidRDefault="0009436E" w:rsidP="00B65F52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hyperlink r:id="rId10" w:history="1">
              <w:r w:rsidR="00956479"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  <w:r w:rsidR="00956479"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t xml:space="preserve"> </w:t>
            </w:r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</w:tc>
      </w:tr>
      <w:tr w:rsidR="00AE6BAF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5F52" w:rsidRPr="00CE2505" w:rsidRDefault="00B65F52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8"/>
                <w:szCs w:val="22"/>
              </w:rPr>
            </w:pP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AREER OBJECTIVES:</w:t>
            </w: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5F52" w:rsidRPr="00CE2505" w:rsidRDefault="00B65F52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152A07" w:rsidRPr="00CE2505" w:rsidRDefault="00152A07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 am a self-taught Front-End Developer from Bangladesh. I love to design and develop web applications while keeping User Experience in mind. Problem solving, designing clean interfaces, learning new skills and then implementing them, are things that I am passionate about.</w:t>
            </w: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br/>
            </w: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br/>
              <w:t xml:space="preserve">I am currently learning </w:t>
            </w: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React</w:t>
            </w: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and am interested in a position where I can utilize my skills.</w:t>
            </w:r>
          </w:p>
          <w:p w:rsidR="00B65F52" w:rsidRPr="00CE2505" w:rsidRDefault="00B65F52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</w:tc>
      </w:tr>
      <w:tr w:rsidR="00AE6BAF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6"/>
                <w:szCs w:val="16"/>
              </w:rPr>
            </w:pP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SKILLS</w:t>
            </w:r>
          </w:p>
        </w:tc>
        <w:tc>
          <w:tcPr>
            <w:tcW w:w="2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E13BF5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JavaScript</w:t>
            </w:r>
          </w:p>
          <w:p w:rsidR="00E13BF5" w:rsidRPr="00CE2505" w:rsidRDefault="00E13BF5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ES6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jQuery</w:t>
            </w:r>
            <w:proofErr w:type="spellEnd"/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React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QL</w:t>
            </w:r>
          </w:p>
          <w:p w:rsidR="00E13BF5" w:rsidRPr="00CE2505" w:rsidRDefault="00E13BF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HTML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CSS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ass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Bootstrap</w:t>
            </w:r>
          </w:p>
          <w:p w:rsidR="00152A07" w:rsidRPr="00CE2505" w:rsidRDefault="00152A07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30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 xml:space="preserve">Chrome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DevTools</w:t>
            </w:r>
            <w:proofErr w:type="spellEnd"/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Photoshop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Git</w:t>
            </w:r>
            <w:proofErr w:type="spellEnd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 xml:space="preserve"> &amp;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Github</w:t>
            </w:r>
            <w:proofErr w:type="spellEnd"/>
          </w:p>
          <w:p w:rsidR="00314FD8" w:rsidRPr="00CE2505" w:rsidRDefault="00314FD8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Linux</w:t>
            </w:r>
          </w:p>
        </w:tc>
      </w:tr>
      <w:tr w:rsidR="00122B65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22"/>
              </w:rPr>
            </w:pPr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PROJECTS</w:t>
            </w:r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2"/>
                <w:szCs w:val="22"/>
              </w:rPr>
            </w:pP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ndom Quote Machine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Lore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psu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gram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olor sit</w:t>
            </w:r>
            <w:proofErr w:type="gram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me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nsectetuer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dipiscing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eli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.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Github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depen</w:t>
            </w:r>
            <w:proofErr w:type="spellEnd"/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Geo Location Based Weather App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Lore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psu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gram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olor sit</w:t>
            </w:r>
            <w:proofErr w:type="gram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me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nsectetuer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dipiscing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eli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.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Github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depen</w:t>
            </w:r>
            <w:proofErr w:type="spellEnd"/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-commerce Fashion Shop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Lore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psu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gram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olor sit</w:t>
            </w:r>
            <w:proofErr w:type="gram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me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nsectetuer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dipiscing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eli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.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Github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depen</w:t>
            </w:r>
            <w:proofErr w:type="spellEnd"/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lor Guessing Game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Lore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psu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gram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olor sit</w:t>
            </w:r>
            <w:proofErr w:type="gram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me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nsectetuer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dipiscing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eli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.</w:t>
            </w:r>
          </w:p>
          <w:p w:rsidR="00122B65" w:rsidRPr="00CE2505" w:rsidRDefault="00122B65" w:rsidP="00122B65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Github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depen</w:t>
            </w:r>
            <w:proofErr w:type="spellEnd"/>
          </w:p>
        </w:tc>
      </w:tr>
      <w:tr w:rsidR="00122B65" w:rsidRPr="00122B65" w:rsidTr="00122B65">
        <w:tc>
          <w:tcPr>
            <w:tcW w:w="2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</w:rPr>
            </w:pPr>
          </w:p>
        </w:tc>
        <w:tc>
          <w:tcPr>
            <w:tcW w:w="79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</w:tc>
      </w:tr>
      <w:tr w:rsidR="00122B65" w:rsidRPr="00122B65" w:rsidTr="00122B65">
        <w:trPr>
          <w:trHeight w:val="2580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XPERIENCE: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MIS Executive, IT &amp; MI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National Polymer Industries Limited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05 Oct, 2016 - Present</w:t>
            </w:r>
          </w:p>
          <w:p w:rsidR="00122B65" w:rsidRPr="00CE2505" w:rsidRDefault="00122B65" w:rsidP="007273B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We used Oracle EBS, SQL Server, LAN/WAN Technologies.</w:t>
            </w:r>
          </w:p>
        </w:tc>
      </w:tr>
      <w:tr w:rsidR="00122B65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DUCATION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jshahi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Polytechnic Institute,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jshahi</w:t>
            </w:r>
            <w:proofErr w:type="spellEnd"/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iploma-in-Computer Engineering (4 Years)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Oct, 2011 - Mar, 2016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Uzirpur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Golabari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Islamia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Dakhil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Madrasah 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SSC(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akhil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), Science Group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Jan, 2006 - Apr, 2011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</w:tr>
      <w:tr w:rsidR="00122B65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ERTIFICATION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Responsive Web Designer – </w:t>
            </w:r>
            <w:hyperlink r:id="rId11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</w:hyperlink>
            <w:r w:rsidRPr="00CE2505">
              <w:rPr>
                <w:rFonts w:ascii="Book Antiqua" w:hAnsi="Book Antiqua" w:cstheme="majorHAnsi"/>
                <w:b/>
                <w:color w:val="0070C0"/>
                <w:sz w:val="22"/>
                <w:szCs w:val="22"/>
              </w:rPr>
              <w:t xml:space="preserve">  </w:t>
            </w:r>
          </w:p>
          <w:p w:rsidR="00122B65" w:rsidRPr="00CE2505" w:rsidRDefault="00122B65" w:rsidP="00122B6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122B65" w:rsidRPr="00CE2505" w:rsidRDefault="00122B65" w:rsidP="00122B6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JavaScript Data Structure &amp; Algorithms Completion – </w:t>
            </w:r>
            <w:hyperlink r:id="rId12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</w:hyperlink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</w:p>
          <w:p w:rsidR="00122B65" w:rsidRPr="00CE2505" w:rsidRDefault="00122B65" w:rsidP="00E13BF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152F9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</w:t>
            </w: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ONTRIBUTION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I love to contribute open source projects, and already contributed bunch of open source projects including </w:t>
            </w:r>
            <w:hyperlink r:id="rId13" w:history="1"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js.howtocode.com</w:t>
              </w:r>
            </w:hyperlink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 </w:t>
            </w:r>
            <w:hyperlink r:id="rId14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 xml:space="preserve"> guide</w:t>
              </w:r>
              <w:r w:rsidRPr="00CE2505">
                <w:rPr>
                  <w:rStyle w:val="Hyperlink"/>
                  <w:rFonts w:ascii="Book Antiqua" w:hAnsi="Book Antiqua" w:cstheme="majorHAnsi"/>
                  <w:bCs/>
                  <w:color w:val="0070C0"/>
                  <w:sz w:val="22"/>
                  <w:szCs w:val="22"/>
                </w:rPr>
                <w:t>,</w:t>
              </w:r>
            </w:hyperlink>
            <w:r w:rsidRPr="00CE2505">
              <w:rPr>
                <w:rFonts w:ascii="Book Antiqua" w:hAnsi="Book Antiqua" w:cstheme="majorHAnsi"/>
                <w:bCs/>
                <w:color w:val="0070C0"/>
                <w:sz w:val="22"/>
                <w:szCs w:val="22"/>
              </w:rPr>
              <w:t xml:space="preserve"> </w:t>
            </w:r>
            <w:hyperlink r:id="rId15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 xml:space="preserve"> Dhaka</w:t>
              </w:r>
            </w:hyperlink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>, etc.</w:t>
            </w:r>
          </w:p>
          <w:p w:rsidR="00122B65" w:rsidRPr="00CE2505" w:rsidRDefault="00122B65" w:rsidP="00152F9A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</w:pP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I have also contribute to some </w:t>
            </w:r>
            <w:hyperlink r:id="rId16" w:history="1"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Bengali programming community</w:t>
              </w:r>
            </w:hyperlink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 by writing blog post to help newbie to learn to code by Bangla.</w:t>
            </w:r>
          </w:p>
          <w:p w:rsidR="00122B65" w:rsidRPr="00CE2505" w:rsidRDefault="00122B65" w:rsidP="007273B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LANGUAGE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E13BF5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Bangla </w:t>
            </w: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nglish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AE6BAF">
        <w:trPr>
          <w:trHeight w:val="2924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INTEREST</w:t>
            </w: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CE2505" w:rsidRDefault="00122B65" w:rsidP="00152F9A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 have a great deal of interest in learning and trying out new trends &amp; technologies</w:t>
            </w:r>
          </w:p>
          <w:p w:rsidR="00122B65" w:rsidRPr="00CE2505" w:rsidRDefault="00122B65" w:rsidP="00E13BF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Sharing productivity,  programming and new technology  tips &amp; tricks on medium.com</w:t>
            </w:r>
          </w:p>
          <w:p w:rsidR="00122B65" w:rsidRPr="00CE2505" w:rsidRDefault="00122B65" w:rsidP="00E13BF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n near future, I intend to contribute to open source and learn more about functional programming and core CS topics using JavaScript &amp; Python</w:t>
            </w:r>
          </w:p>
          <w:p w:rsidR="00122B65" w:rsidRPr="00CE2505" w:rsidRDefault="00122B65" w:rsidP="00122B6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Reading books and blogs is my one of the greatest hobby so I decide to make a personal library in near future.</w:t>
            </w:r>
          </w:p>
        </w:tc>
      </w:tr>
    </w:tbl>
    <w:p w:rsidR="00FC7F96" w:rsidRDefault="00FC7F96" w:rsidP="00B65F52">
      <w:pPr>
        <w:shd w:val="clear" w:color="auto" w:fill="FFFFFF" w:themeFill="background1"/>
        <w:spacing w:line="240" w:lineRule="auto"/>
      </w:pPr>
    </w:p>
    <w:sectPr w:rsidR="00FC7F96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rriweather">
    <w:altName w:val="Times New Roman"/>
    <w:charset w:val="00"/>
    <w:family w:val="auto"/>
    <w:pitch w:val="default"/>
  </w:font>
  <w:font w:name="Open Sans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684" type="#_x0000_t75" style="width:12pt;height:12pt;visibility:visible;mso-wrap-style:square" o:bullet="t">
        <v:imagedata r:id="rId1" o:title=""/>
      </v:shape>
    </w:pict>
  </w:numPicBullet>
  <w:numPicBullet w:numPicBulletId="1">
    <w:pict>
      <v:shape id="_x0000_i1685" type="#_x0000_t75" style="width:12pt;height:12pt;visibility:visible;mso-wrap-style:square" o:bullet="t">
        <v:imagedata r:id="rId2" o:title=""/>
      </v:shape>
    </w:pict>
  </w:numPicBullet>
  <w:numPicBullet w:numPicBulletId="2">
    <w:pict>
      <v:shape id="_x0000_i1686" type="#_x0000_t75" style="width:12.75pt;height:12.75pt;visibility:visible;mso-wrap-style:square" o:bullet="t">
        <v:imagedata r:id="rId3" o:title=""/>
      </v:shape>
    </w:pict>
  </w:numPicBullet>
  <w:numPicBullet w:numPicBulletId="3">
    <w:pict>
      <v:shape id="_x0000_i1687" type="#_x0000_t75" style="width:12pt;height:12pt;visibility:visible;mso-wrap-style:square" o:bullet="t">
        <v:imagedata r:id="rId4" o:title=""/>
      </v:shape>
    </w:pict>
  </w:numPicBullet>
  <w:numPicBullet w:numPicBulletId="4">
    <w:pict>
      <v:shape id="_x0000_i1688" type="#_x0000_t75" style="width:12pt;height:12pt;visibility:visible;mso-wrap-style:square" o:bullet="t">
        <v:imagedata r:id="rId5" o:title=""/>
      </v:shape>
    </w:pict>
  </w:numPicBullet>
  <w:numPicBullet w:numPicBulletId="5">
    <w:pict>
      <v:shape id="_x0000_i1689" type="#_x0000_t75" style="width:12pt;height:12pt;visibility:visible;mso-wrap-style:square" o:bullet="t">
        <v:imagedata r:id="rId6" o:title=""/>
      </v:shape>
    </w:pict>
  </w:numPicBullet>
  <w:numPicBullet w:numPicBulletId="6">
    <w:pict>
      <v:shape id="_x0000_i1690" type="#_x0000_t75" style="width:12pt;height:12pt;visibility:visible;mso-wrap-style:square" o:bullet="t">
        <v:imagedata r:id="rId7" o:title=""/>
      </v:shape>
    </w:pict>
  </w:numPicBullet>
  <w:abstractNum w:abstractNumId="0">
    <w:nsid w:val="08C81BB6"/>
    <w:multiLevelType w:val="hybridMultilevel"/>
    <w:tmpl w:val="72966720"/>
    <w:lvl w:ilvl="0" w:tplc="B6D8E9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084B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CB3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E212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B4EC8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9F20B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D8B7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A4A32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03C72B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19271F76"/>
    <w:multiLevelType w:val="hybridMultilevel"/>
    <w:tmpl w:val="68ECB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BF19C1"/>
    <w:multiLevelType w:val="hybridMultilevel"/>
    <w:tmpl w:val="7214FF58"/>
    <w:lvl w:ilvl="0" w:tplc="8C2AA9FE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80A7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AE4E0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C621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8426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22F1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E2D8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1C6F9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4D6C0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1D8E194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>
    <w:nsid w:val="20FE5F24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2E1C3268"/>
    <w:multiLevelType w:val="multilevel"/>
    <w:tmpl w:val="1F6A69EA"/>
    <w:lvl w:ilvl="0">
      <w:start w:val="1"/>
      <w:numFmt w:val="bullet"/>
      <w:lvlText w:val="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33B5607A"/>
    <w:multiLevelType w:val="hybridMultilevel"/>
    <w:tmpl w:val="FE1624C0"/>
    <w:lvl w:ilvl="0" w:tplc="55CA94E6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F0E3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818BF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E709B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9A0B4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D2444A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AEDA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F4E08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572F5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>
    <w:nsid w:val="46EB58FD"/>
    <w:multiLevelType w:val="multilevel"/>
    <w:tmpl w:val="DE9E081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>
    <w:nsid w:val="4C191204"/>
    <w:multiLevelType w:val="hybridMultilevel"/>
    <w:tmpl w:val="C0F6378C"/>
    <w:lvl w:ilvl="0" w:tplc="8482DE8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C8FD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54CD0B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7CD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7CAC9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90D8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709E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6051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38CEA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>
    <w:nsid w:val="51141FC6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>
    <w:nsid w:val="58021313"/>
    <w:multiLevelType w:val="hybridMultilevel"/>
    <w:tmpl w:val="08F86C8A"/>
    <w:lvl w:ilvl="0" w:tplc="778A4ADC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0E85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BBC7A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2C810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34F8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B0DD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808C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6EF5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020DC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>
    <w:nsid w:val="692C0A2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>
    <w:nsid w:val="692F6BE8"/>
    <w:multiLevelType w:val="hybridMultilevel"/>
    <w:tmpl w:val="C38E99F6"/>
    <w:lvl w:ilvl="0" w:tplc="FEA237D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5E43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22EA9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A411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0EEF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C46F4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8D8F4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1D21DD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07CCD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>
    <w:nsid w:val="6C1947A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>
    <w:nsid w:val="785765C0"/>
    <w:multiLevelType w:val="hybridMultilevel"/>
    <w:tmpl w:val="97FC4996"/>
    <w:lvl w:ilvl="0" w:tplc="4EEAC130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8F487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C04F0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ECF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36237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952B6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00EB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5E1B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1988F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6"/>
  </w:num>
  <w:num w:numId="5">
    <w:abstractNumId w:val="8"/>
  </w:num>
  <w:num w:numId="6">
    <w:abstractNumId w:val="14"/>
  </w:num>
  <w:num w:numId="7">
    <w:abstractNumId w:val="2"/>
  </w:num>
  <w:num w:numId="8">
    <w:abstractNumId w:val="10"/>
  </w:num>
  <w:num w:numId="9">
    <w:abstractNumId w:val="1"/>
  </w:num>
  <w:num w:numId="10">
    <w:abstractNumId w:val="9"/>
  </w:num>
  <w:num w:numId="11">
    <w:abstractNumId w:val="4"/>
  </w:num>
  <w:num w:numId="12">
    <w:abstractNumId w:val="3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M2szQytzS2MLYwMrVU0lEKTi0uzszPAykwrgUAVG2MzSwAAAA="/>
  </w:docVars>
  <w:rsids>
    <w:rsidRoot w:val="00FE651E"/>
    <w:rsid w:val="0009436E"/>
    <w:rsid w:val="00122B65"/>
    <w:rsid w:val="00152A07"/>
    <w:rsid w:val="00152F9A"/>
    <w:rsid w:val="00314FD8"/>
    <w:rsid w:val="00537C2A"/>
    <w:rsid w:val="007273B9"/>
    <w:rsid w:val="00824C63"/>
    <w:rsid w:val="00956479"/>
    <w:rsid w:val="00AE6BAF"/>
    <w:rsid w:val="00B65F52"/>
    <w:rsid w:val="00C068E3"/>
    <w:rsid w:val="00CE2505"/>
    <w:rsid w:val="00D624C1"/>
    <w:rsid w:val="00D80CC6"/>
    <w:rsid w:val="00E13BF5"/>
    <w:rsid w:val="00FC7F96"/>
    <w:rsid w:val="00FE6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US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F9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F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7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647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US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F9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F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7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647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al-pb95/" TargetMode="External"/><Relationship Id="rId13" Type="http://schemas.openxmlformats.org/officeDocument/2006/relationships/hyperlink" Target="https://js.howtocode.com.bd/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mailto:jamal.pb95@gmail.com" TargetMode="External"/><Relationship Id="rId12" Type="http://schemas.openxmlformats.org/officeDocument/2006/relationships/hyperlink" Target="https://www.freecodecamp.org/certification/jamal-pb95/javascript-algorithms-and-data-structure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medium.com/%E0%A6%AA%E0%A7%8D%E0%A6%B0%E0%A7%8B%E0%A6%97%E0%A7%8D%E0%A6%B0%E0%A6%BE%E0%A6%AE%E0%A6%BF%E0%A6%82-%E0%A6%AA%E0%A6%BE%E0%A6%A4%E0%A6%BE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8.png"/><Relationship Id="rId11" Type="http://schemas.openxmlformats.org/officeDocument/2006/relationships/hyperlink" Target="https://www.freecodecamp.org/certification/jamal-pb95/responsive-web-desig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FreeCodeCamp-Dhaka" TargetMode="External"/><Relationship Id="rId10" Type="http://schemas.openxmlformats.org/officeDocument/2006/relationships/hyperlink" Target="https://www.linkedin.com/in/jamal-pb95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reecodecamp.org/jamal-pb95" TargetMode="External"/><Relationship Id="rId14" Type="http://schemas.openxmlformats.org/officeDocument/2006/relationships/hyperlink" Target="https://github.com/freeCodeCamp/guide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amal-MIS</cp:lastModifiedBy>
  <cp:revision>9</cp:revision>
  <cp:lastPrinted>2018-07-22T11:29:00Z</cp:lastPrinted>
  <dcterms:created xsi:type="dcterms:W3CDTF">2018-07-18T07:45:00Z</dcterms:created>
  <dcterms:modified xsi:type="dcterms:W3CDTF">2018-07-22T11:30:00Z</dcterms:modified>
</cp:coreProperties>
</file>